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82133" w14:textId="086E3911" w:rsidR="00AB1F12" w:rsidRPr="00E6740B" w:rsidRDefault="00AB1F12" w:rsidP="00302D3E">
      <w:pPr>
        <w:spacing w:before="75" w:after="75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</w:rPr>
      </w:pPr>
      <w:bookmarkStart w:id="0" w:name="_Hlk78126365"/>
      <w:bookmarkStart w:id="1" w:name="_Hlk78126403"/>
      <w:r w:rsidRPr="005668B0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</w:rPr>
        <w:t>Client information</w:t>
      </w:r>
    </w:p>
    <w:p w14:paraId="078FFF25" w14:textId="77777777" w:rsidR="009A4D50" w:rsidRDefault="009A4D50" w:rsidP="00246B2B">
      <w:pPr>
        <w:spacing w:before="75" w:after="75" w:line="240" w:lineRule="auto"/>
        <w:jc w:val="center"/>
        <w:outlineLvl w:val="2"/>
        <w:rPr>
          <w:rFonts w:ascii="Times New Roman" w:eastAsia="Times New Roman" w:hAnsi="Times New Roman" w:cs="Times New Roman"/>
          <w:sz w:val="40"/>
          <w:szCs w:val="40"/>
        </w:rPr>
      </w:pPr>
    </w:p>
    <w:bookmarkEnd w:id="0"/>
    <w:bookmarkEnd w:id="1"/>
    <w:p w14:paraId="35F4D9A8" w14:textId="5EB8591C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ame: _____________________________________ Age: ________________________  Date of birth: ____</w:t>
      </w:r>
      <w:r w:rsidR="005F02E6">
        <w:rPr>
          <w:rFonts w:ascii="Times New Roman" w:eastAsia="Times New Roman" w:hAnsi="Times New Roman" w:cs="Times New Roman"/>
        </w:rPr>
        <w:t>_</w:t>
      </w:r>
      <w:r>
        <w:rPr>
          <w:rFonts w:ascii="Times New Roman" w:eastAsia="Times New Roman" w:hAnsi="Times New Roman" w:cs="Times New Roman"/>
        </w:rPr>
        <w:t>_________</w:t>
      </w:r>
    </w:p>
    <w:p w14:paraId="5DBAAE83" w14:textId="5DC5B22D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4515958" w14:textId="3FDD3526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44CC4C7" w14:textId="5A2B62B9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ender: ___________________  Preferred pronoun: ________</w:t>
      </w:r>
      <w:r w:rsidR="005F02E6">
        <w:rPr>
          <w:rFonts w:ascii="Times New Roman" w:eastAsia="Times New Roman" w:hAnsi="Times New Roman" w:cs="Times New Roman"/>
        </w:rPr>
        <w:t>________________________</w:t>
      </w:r>
      <w:r>
        <w:rPr>
          <w:rFonts w:ascii="Times New Roman" w:eastAsia="Times New Roman" w:hAnsi="Times New Roman" w:cs="Times New Roman"/>
        </w:rPr>
        <w:t>_______________________</w:t>
      </w:r>
    </w:p>
    <w:p w14:paraId="708170D8" w14:textId="30D30EE3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BEEF1E8" w14:textId="25C49FB5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hone: _______________________________ Email: ___________________________________________</w:t>
      </w:r>
      <w:r w:rsidR="005F02E6">
        <w:rPr>
          <w:rFonts w:ascii="Times New Roman" w:eastAsia="Times New Roman" w:hAnsi="Times New Roman" w:cs="Times New Roman"/>
        </w:rPr>
        <w:t>_</w:t>
      </w:r>
      <w:r>
        <w:rPr>
          <w:rFonts w:ascii="Times New Roman" w:eastAsia="Times New Roman" w:hAnsi="Times New Roman" w:cs="Times New Roman"/>
        </w:rPr>
        <w:t>__________</w:t>
      </w:r>
    </w:p>
    <w:p w14:paraId="06C9AFEF" w14:textId="4A35E1E1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s it okay to leave a message at this number?   </w:t>
      </w:r>
      <w:r>
        <w:rPr>
          <w:rFonts w:ascii="Times New Roman" w:eastAsia="Times New Roman" w:hAnsi="Times New Roman" w:cs="Times New Roman"/>
        </w:rPr>
        <w:tab/>
        <w:t>Yes    No</w:t>
      </w:r>
    </w:p>
    <w:p w14:paraId="40257102" w14:textId="683F4FC4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s it okay to text this number: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Yes    No</w:t>
      </w:r>
    </w:p>
    <w:p w14:paraId="5EE9AF53" w14:textId="1027406B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CDF0DE1" w14:textId="181CAD49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ull address: ______________________________</w:t>
      </w:r>
      <w:r w:rsidR="005F02E6">
        <w:rPr>
          <w:rFonts w:ascii="Times New Roman" w:eastAsia="Times New Roman" w:hAnsi="Times New Roman" w:cs="Times New Roman"/>
        </w:rPr>
        <w:t>_</w:t>
      </w:r>
      <w:r>
        <w:rPr>
          <w:rFonts w:ascii="Times New Roman" w:eastAsia="Times New Roman" w:hAnsi="Times New Roman" w:cs="Times New Roman"/>
        </w:rPr>
        <w:t>________________________________________________________</w:t>
      </w:r>
    </w:p>
    <w:p w14:paraId="54E24009" w14:textId="57DBF67A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8D8348A" w14:textId="77777777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3B419B7E" w14:textId="0F1AF459" w:rsidR="009A4D50" w:rsidRPr="00B81E7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Emergency Contact Name</w:t>
      </w:r>
      <w:r w:rsidRPr="00B81E7B">
        <w:rPr>
          <w:rFonts w:ascii="Times New Roman" w:eastAsia="Times New Roman" w:hAnsi="Times New Roman" w:cs="Times New Roman"/>
          <w:color w:val="000000"/>
        </w:rPr>
        <w:t>:</w:t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</w:r>
      <w:r w:rsidRPr="00B81E7B">
        <w:rPr>
          <w:rFonts w:ascii="Times New Roman" w:eastAsia="Times New Roman" w:hAnsi="Times New Roman" w:cs="Times New Roman"/>
          <w:color w:val="000000"/>
        </w:rPr>
        <w:softHyphen/>
        <w:t>______________</w:t>
      </w:r>
      <w:r w:rsidR="005F02E6">
        <w:rPr>
          <w:rFonts w:ascii="Times New Roman" w:eastAsia="Times New Roman" w:hAnsi="Times New Roman" w:cs="Times New Roman"/>
          <w:color w:val="000000"/>
        </w:rPr>
        <w:t>________________________</w:t>
      </w:r>
      <w:r w:rsidRPr="00B81E7B">
        <w:rPr>
          <w:rFonts w:ascii="Times New Roman" w:eastAsia="Times New Roman" w:hAnsi="Times New Roman" w:cs="Times New Roman"/>
          <w:color w:val="000000"/>
        </w:rPr>
        <w:t>______________________________________</w:t>
      </w:r>
    </w:p>
    <w:p w14:paraId="5EF6FEEC" w14:textId="120E12FA" w:rsidR="009A4D50" w:rsidRPr="00B81E7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5D65E64F" w14:textId="34A69A1D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 xml:space="preserve">Phone Number: </w:t>
      </w:r>
      <w:r>
        <w:rPr>
          <w:rFonts w:ascii="Times New Roman" w:eastAsia="Times New Roman" w:hAnsi="Times New Roman" w:cs="Times New Roman"/>
          <w:color w:val="000000"/>
        </w:rPr>
        <w:t xml:space="preserve">__________________________________  </w:t>
      </w:r>
      <w:r w:rsidRPr="005668B0">
        <w:rPr>
          <w:rFonts w:ascii="Times New Roman" w:eastAsia="Times New Roman" w:hAnsi="Times New Roman" w:cs="Times New Roman"/>
          <w:color w:val="000000"/>
        </w:rPr>
        <w:t>Relationship:</w:t>
      </w:r>
      <w:r>
        <w:rPr>
          <w:rFonts w:ascii="Times New Roman" w:eastAsia="Times New Roman" w:hAnsi="Times New Roman" w:cs="Times New Roman"/>
          <w:color w:val="000000"/>
        </w:rPr>
        <w:t xml:space="preserve"> _________</w:t>
      </w:r>
      <w:r w:rsidR="005F02E6">
        <w:rPr>
          <w:rFonts w:ascii="Times New Roman" w:eastAsia="Times New Roman" w:hAnsi="Times New Roman" w:cs="Times New Roman"/>
          <w:color w:val="000000"/>
        </w:rPr>
        <w:t>____</w:t>
      </w:r>
      <w:r>
        <w:rPr>
          <w:rFonts w:ascii="Times New Roman" w:eastAsia="Times New Roman" w:hAnsi="Times New Roman" w:cs="Times New Roman"/>
          <w:color w:val="000000"/>
        </w:rPr>
        <w:t>_________________________</w:t>
      </w:r>
    </w:p>
    <w:p w14:paraId="29414EF3" w14:textId="77777777" w:rsidR="009A4D50" w:rsidRPr="005668B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497E897B" w14:textId="577282EE" w:rsidR="009A4D50" w:rsidRPr="005668B0" w:rsidRDefault="009A4D50" w:rsidP="009A4D50">
      <w:pPr>
        <w:spacing w:before="75" w:after="75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  <w:r w:rsidRPr="005668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 xml:space="preserve">Medical </w:t>
      </w:r>
      <w:r w:rsidR="00E6740B" w:rsidRPr="00E6740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H</w:t>
      </w:r>
      <w:r w:rsidRPr="005668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istory</w:t>
      </w:r>
      <w:r w:rsidR="00E6740B" w:rsidRPr="00E6740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:</w:t>
      </w:r>
    </w:p>
    <w:p w14:paraId="166D1F49" w14:textId="36D1F061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Primary Care Physician:</w:t>
      </w:r>
      <w:r w:rsidRPr="00246B2B">
        <w:rPr>
          <w:rFonts w:ascii="Times New Roman" w:eastAsia="Times New Roman" w:hAnsi="Times New Roman" w:cs="Times New Roman"/>
          <w:color w:val="000000"/>
        </w:rPr>
        <w:t xml:space="preserve"> </w:t>
      </w:r>
      <w:r w:rsidR="00E6740B">
        <w:rPr>
          <w:rFonts w:ascii="Times New Roman" w:eastAsia="Times New Roman" w:hAnsi="Times New Roman" w:cs="Times New Roman"/>
          <w:color w:val="000000"/>
        </w:rPr>
        <w:t>_____________________________________</w:t>
      </w:r>
      <w:r w:rsidR="005F02E6">
        <w:rPr>
          <w:rFonts w:ascii="Times New Roman" w:eastAsia="Times New Roman" w:hAnsi="Times New Roman" w:cs="Times New Roman"/>
          <w:color w:val="000000"/>
        </w:rPr>
        <w:t>_</w:t>
      </w:r>
      <w:r w:rsidR="00E6740B">
        <w:rPr>
          <w:rFonts w:ascii="Times New Roman" w:eastAsia="Times New Roman" w:hAnsi="Times New Roman" w:cs="Times New Roman"/>
          <w:color w:val="000000"/>
        </w:rPr>
        <w:t>_______________________________________</w:t>
      </w:r>
    </w:p>
    <w:p w14:paraId="7355E0B3" w14:textId="0B90D778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409A212C" w14:textId="76730D4B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Psychiatrist (if applicable):</w:t>
      </w:r>
      <w:r w:rsidR="00E6740B">
        <w:rPr>
          <w:rFonts w:ascii="Times New Roman" w:eastAsia="Times New Roman" w:hAnsi="Times New Roman" w:cs="Times New Roman"/>
          <w:color w:val="000000"/>
        </w:rPr>
        <w:t xml:space="preserve"> _____________________________________</w:t>
      </w:r>
      <w:r w:rsidR="005F02E6">
        <w:rPr>
          <w:rFonts w:ascii="Times New Roman" w:eastAsia="Times New Roman" w:hAnsi="Times New Roman" w:cs="Times New Roman"/>
          <w:color w:val="000000"/>
        </w:rPr>
        <w:t>_</w:t>
      </w:r>
      <w:r w:rsidR="00E6740B">
        <w:rPr>
          <w:rFonts w:ascii="Times New Roman" w:eastAsia="Times New Roman" w:hAnsi="Times New Roman" w:cs="Times New Roman"/>
          <w:color w:val="000000"/>
        </w:rPr>
        <w:t>_____________________________________</w:t>
      </w:r>
    </w:p>
    <w:p w14:paraId="73F76F6C" w14:textId="7DC1F5D1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246B2B">
        <w:rPr>
          <w:rFonts w:ascii="Times New Roman" w:eastAsia="Times New Roman" w:hAnsi="Times New Roman" w:cs="Times New Roman"/>
          <w:color w:val="000000"/>
        </w:rPr>
        <w:t>Current medication</w:t>
      </w:r>
      <w:r w:rsidR="00E6740B">
        <w:rPr>
          <w:rFonts w:ascii="Times New Roman" w:eastAsia="Times New Roman" w:hAnsi="Times New Roman" w:cs="Times New Roman"/>
          <w:color w:val="000000"/>
        </w:rPr>
        <w:t>:</w:t>
      </w:r>
    </w:p>
    <w:p w14:paraId="1500500F" w14:textId="3DADFB57" w:rsidR="00E6740B" w:rsidRDefault="00E6740B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</w:t>
      </w:r>
    </w:p>
    <w:p w14:paraId="79BB23E6" w14:textId="1B5D32A8" w:rsidR="00E6740B" w:rsidRDefault="00E6740B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616D137F" w14:textId="3B227DA7" w:rsidR="00E6740B" w:rsidRPr="00246B2B" w:rsidRDefault="00E6740B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</w:t>
      </w:r>
    </w:p>
    <w:p w14:paraId="0F056F53" w14:textId="77777777" w:rsidR="00E6740B" w:rsidRDefault="00E6740B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67A6549" w14:textId="30E791EE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246B2B">
        <w:rPr>
          <w:rFonts w:ascii="Times New Roman" w:eastAsia="Times New Roman" w:hAnsi="Times New Roman" w:cs="Times New Roman"/>
          <w:color w:val="000000"/>
        </w:rPr>
        <w:t>Diagnosis</w:t>
      </w:r>
      <w:r w:rsidR="00E6740B">
        <w:rPr>
          <w:rFonts w:ascii="Times New Roman" w:eastAsia="Times New Roman" w:hAnsi="Times New Roman" w:cs="Times New Roman"/>
          <w:color w:val="000000"/>
        </w:rPr>
        <w:t>: ________________________________________________________________________________________</w:t>
      </w:r>
    </w:p>
    <w:p w14:paraId="26C56789" w14:textId="77777777" w:rsidR="00E6740B" w:rsidRDefault="00E6740B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0128118" w14:textId="08FC1766" w:rsidR="00E6740B" w:rsidRDefault="00E6740B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Please list any significant medical history (cancer, accidents, surgeries, etc): </w:t>
      </w:r>
    </w:p>
    <w:p w14:paraId="4A1A53EF" w14:textId="6F12D448" w:rsidR="00E6740B" w:rsidRDefault="00E6740B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25B673D" w14:textId="77777777" w:rsidR="00E6740B" w:rsidRDefault="00E6740B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5766EA76" w14:textId="77777777" w:rsidR="00E6740B" w:rsidRDefault="00E6740B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4066D3E7" w14:textId="379482B3" w:rsidR="00E6740B" w:rsidRDefault="00E6740B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3ACC379D" w14:textId="77777777" w:rsidR="00E6740B" w:rsidRDefault="00E6740B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508CA6D1" w14:textId="2D83F7F5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246B2B">
        <w:rPr>
          <w:rFonts w:ascii="Times New Roman" w:eastAsia="Times New Roman" w:hAnsi="Times New Roman" w:cs="Times New Roman"/>
          <w:color w:val="000000"/>
        </w:rPr>
        <w:t>Please list any accommodations needed (wheelchair access, etc.)</w:t>
      </w:r>
    </w:p>
    <w:p w14:paraId="7CFEFC69" w14:textId="1E2D32C4" w:rsidR="00E6740B" w:rsidRDefault="00E6740B" w:rsidP="00E6740B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5D263B3C" w14:textId="77777777" w:rsidR="00E6740B" w:rsidRDefault="00E6740B" w:rsidP="00E6740B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1EBB46A3" w14:textId="77777777" w:rsidR="00E6740B" w:rsidRDefault="00E6740B" w:rsidP="00E6740B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78631C8F" w14:textId="77777777" w:rsidR="009A4D50" w:rsidRPr="005668B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29DB4B1B" w14:textId="77777777" w:rsidR="009A4D50" w:rsidRPr="005668B0" w:rsidRDefault="009A4D50" w:rsidP="009A4D50">
      <w:pPr>
        <w:spacing w:before="75" w:after="75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  <w:r w:rsidRPr="005668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Mental Health Treatment History</w:t>
      </w:r>
    </w:p>
    <w:p w14:paraId="5CDD0626" w14:textId="4BD99351" w:rsidR="009A4D50" w:rsidRPr="005668B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Have you been to therapy before?</w:t>
      </w:r>
      <w:r w:rsidR="00091F49">
        <w:rPr>
          <w:rFonts w:ascii="Times New Roman" w:eastAsia="Times New Roman" w:hAnsi="Times New Roman" w:cs="Times New Roman"/>
          <w:color w:val="000000"/>
        </w:rPr>
        <w:tab/>
        <w:t>Yes    No</w:t>
      </w:r>
    </w:p>
    <w:p w14:paraId="1CA259DB" w14:textId="77777777" w:rsidR="00E6740B" w:rsidRDefault="00E6740B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08479185" w14:textId="77777777" w:rsidR="00091F49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 xml:space="preserve"> If yes, when and for how long? </w:t>
      </w:r>
    </w:p>
    <w:p w14:paraId="3B1CC7BA" w14:textId="77777777" w:rsidR="00091F49" w:rsidRDefault="00091F49" w:rsidP="00091F49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5A26FA4B" w14:textId="77777777" w:rsidR="00091F49" w:rsidRDefault="00091F49" w:rsidP="00091F49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245CF347" w14:textId="77777777" w:rsidR="00091F49" w:rsidRDefault="00091F49" w:rsidP="00091F49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0ADC28FA" w14:textId="47015734" w:rsidR="00091F49" w:rsidRDefault="005F02E6" w:rsidP="005F02E6">
      <w:pPr>
        <w:tabs>
          <w:tab w:val="left" w:pos="8599"/>
        </w:tabs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</w:p>
    <w:p w14:paraId="299F2051" w14:textId="60DA5C4F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lastRenderedPageBreak/>
        <w:t>Previous therapist(s) name(s):</w:t>
      </w:r>
      <w:r w:rsidR="00C37527">
        <w:rPr>
          <w:rFonts w:ascii="Times New Roman" w:eastAsia="Times New Roman" w:hAnsi="Times New Roman" w:cs="Times New Roman"/>
          <w:color w:val="000000"/>
        </w:rPr>
        <w:t xml:space="preserve"> _________________________________________________________________________</w:t>
      </w:r>
    </w:p>
    <w:p w14:paraId="58A79D0A" w14:textId="77777777" w:rsidR="009A4D50" w:rsidRPr="005668B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31406BC4" w14:textId="08FFF3AB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Reasons for previous therapy:</w:t>
      </w:r>
      <w:r w:rsidRPr="00246B2B">
        <w:rPr>
          <w:rFonts w:ascii="Times New Roman" w:eastAsia="Times New Roman" w:hAnsi="Times New Roman" w:cs="Times New Roman"/>
          <w:color w:val="000000"/>
        </w:rPr>
        <w:t xml:space="preserve"> </w:t>
      </w:r>
      <w:r w:rsidR="00C37527"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</w:t>
      </w:r>
    </w:p>
    <w:p w14:paraId="0F72FD99" w14:textId="77777777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49777D52" w14:textId="725702C9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History of inpatient treatment:</w:t>
      </w:r>
      <w:r w:rsidR="00C37527">
        <w:rPr>
          <w:rFonts w:ascii="Times New Roman" w:eastAsia="Times New Roman" w:hAnsi="Times New Roman" w:cs="Times New Roman"/>
          <w:color w:val="000000"/>
        </w:rPr>
        <w:tab/>
        <w:t>Yes     No</w:t>
      </w:r>
    </w:p>
    <w:p w14:paraId="0F12D7BA" w14:textId="60EAB40A" w:rsidR="00C37527" w:rsidRDefault="00C37527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C53358F" w14:textId="77777777" w:rsidR="00C37527" w:rsidRDefault="00C37527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f yes, when, where, and for what? __________________________________________________________________________________________________</w:t>
      </w:r>
    </w:p>
    <w:p w14:paraId="2A94AEF3" w14:textId="77777777" w:rsidR="00C37527" w:rsidRDefault="00C37527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2709C9B0" w14:textId="1F3AB73F" w:rsidR="00C37527" w:rsidRPr="005668B0" w:rsidRDefault="00C37527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770E636B" w14:textId="123C71BE" w:rsidR="009A4D50" w:rsidRPr="005668B0" w:rsidRDefault="009A4D50" w:rsidP="009A4D50">
      <w:pPr>
        <w:spacing w:before="75" w:after="75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  <w:r w:rsidRPr="005668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 xml:space="preserve">Substance </w:t>
      </w:r>
      <w:r w:rsidR="00656CD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U</w:t>
      </w:r>
      <w:r w:rsidRPr="005668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 xml:space="preserve">se </w:t>
      </w:r>
      <w:r w:rsidR="00656CD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A</w:t>
      </w:r>
      <w:r w:rsidRPr="005668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 xml:space="preserve">nd </w:t>
      </w:r>
      <w:r w:rsidR="00656CD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E</w:t>
      </w:r>
      <w:r w:rsidRPr="005668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 xml:space="preserve">ating </w:t>
      </w:r>
      <w:r w:rsidR="00656CD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D</w:t>
      </w:r>
      <w:r w:rsidRPr="005668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isorder History:</w:t>
      </w:r>
    </w:p>
    <w:p w14:paraId="7E090936" w14:textId="2947E9E0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 xml:space="preserve">Please list any </w:t>
      </w:r>
      <w:r w:rsidRPr="005668B0">
        <w:rPr>
          <w:rFonts w:ascii="Times New Roman" w:eastAsia="Times New Roman" w:hAnsi="Times New Roman" w:cs="Times New Roman"/>
          <w:i/>
          <w:iCs/>
          <w:color w:val="000000"/>
        </w:rPr>
        <w:t>CURRENT</w:t>
      </w:r>
      <w:r w:rsidRPr="005668B0">
        <w:rPr>
          <w:rFonts w:ascii="Times New Roman" w:eastAsia="Times New Roman" w:hAnsi="Times New Roman" w:cs="Times New Roman"/>
          <w:color w:val="000000"/>
        </w:rPr>
        <w:t xml:space="preserve"> substance use</w:t>
      </w:r>
      <w:r w:rsidR="00656CD4">
        <w:rPr>
          <w:rFonts w:ascii="Times New Roman" w:eastAsia="Times New Roman" w:hAnsi="Times New Roman" w:cs="Times New Roman"/>
          <w:color w:val="000000"/>
        </w:rPr>
        <w:t xml:space="preserve"> and frequency:</w:t>
      </w:r>
    </w:p>
    <w:p w14:paraId="11C92BDD" w14:textId="77777777" w:rsidR="00C37527" w:rsidRDefault="00C37527" w:rsidP="00C3752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6DA47FF8" w14:textId="77777777" w:rsidR="00C37527" w:rsidRDefault="00C37527" w:rsidP="00C3752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6AB1F965" w14:textId="24BB4071" w:rsidR="009A4D50" w:rsidRPr="00246B2B" w:rsidRDefault="00C37527" w:rsidP="00C3752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6AC12407" w14:textId="77777777" w:rsidR="00C37527" w:rsidRDefault="00C37527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54CBAAAC" w14:textId="77777777" w:rsidR="009A4D50" w:rsidRPr="005668B0" w:rsidRDefault="009A4D50" w:rsidP="009A4D50">
      <w:pPr>
        <w:spacing w:after="75" w:line="240" w:lineRule="auto"/>
        <w:rPr>
          <w:rFonts w:ascii="Times New Roman" w:eastAsia="Times New Roman" w:hAnsi="Times New Roman" w:cs="Times New Roman"/>
          <w:color w:val="000000"/>
        </w:rPr>
      </w:pPr>
    </w:p>
    <w:p w14:paraId="245F78CE" w14:textId="1298FDA9" w:rsidR="009A4D50" w:rsidRDefault="009A4D50" w:rsidP="009A4D50">
      <w:pPr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 xml:space="preserve">Please list any </w:t>
      </w:r>
      <w:r w:rsidRPr="005668B0">
        <w:rPr>
          <w:rFonts w:ascii="Times New Roman" w:eastAsia="Times New Roman" w:hAnsi="Times New Roman" w:cs="Times New Roman"/>
          <w:i/>
          <w:iCs/>
          <w:color w:val="000000"/>
        </w:rPr>
        <w:t>PRIOR</w:t>
      </w:r>
      <w:r w:rsidRPr="005668B0">
        <w:rPr>
          <w:rFonts w:ascii="Times New Roman" w:eastAsia="Times New Roman" w:hAnsi="Times New Roman" w:cs="Times New Roman"/>
          <w:color w:val="000000"/>
        </w:rPr>
        <w:t xml:space="preserve"> substance use </w:t>
      </w:r>
      <w:r w:rsidR="00656CD4">
        <w:rPr>
          <w:rFonts w:ascii="Times New Roman" w:eastAsia="Times New Roman" w:hAnsi="Times New Roman" w:cs="Times New Roman"/>
          <w:color w:val="000000"/>
        </w:rPr>
        <w:t>and frequency:</w:t>
      </w:r>
    </w:p>
    <w:p w14:paraId="351FFDAF" w14:textId="77777777" w:rsidR="00C37527" w:rsidRDefault="00C37527" w:rsidP="00C3752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2753FF0A" w14:textId="77777777" w:rsidR="00C37527" w:rsidRDefault="00C37527" w:rsidP="00C3752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5C6BDBA7" w14:textId="77777777" w:rsidR="00C37527" w:rsidRPr="005668B0" w:rsidRDefault="00C37527" w:rsidP="00C37527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4AB24C25" w14:textId="77777777" w:rsidR="00C37527" w:rsidRPr="00246B2B" w:rsidRDefault="00C37527" w:rsidP="009A4D50">
      <w:pPr>
        <w:rPr>
          <w:rFonts w:ascii="Times New Roman" w:eastAsia="Times New Roman" w:hAnsi="Times New Roman" w:cs="Times New Roman"/>
          <w:color w:val="000000"/>
        </w:rPr>
      </w:pPr>
    </w:p>
    <w:p w14:paraId="7DAA3506" w14:textId="4DC737C1" w:rsidR="009A4D50" w:rsidRPr="005668B0" w:rsidRDefault="009A4D50" w:rsidP="00C37527">
      <w:pPr>
        <w:spacing w:after="0" w:line="36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Are you currently in a substance abuse program or support group?</w:t>
      </w:r>
      <w:r w:rsidR="00C37527">
        <w:rPr>
          <w:rFonts w:ascii="Times New Roman" w:eastAsia="Times New Roman" w:hAnsi="Times New Roman" w:cs="Times New Roman"/>
          <w:color w:val="000000"/>
        </w:rPr>
        <w:tab/>
        <w:t>Yes     No</w:t>
      </w:r>
    </w:p>
    <w:p w14:paraId="33223C08" w14:textId="7B9FE530" w:rsidR="009A4D50" w:rsidRPr="005668B0" w:rsidRDefault="009A4D50" w:rsidP="00C37527">
      <w:pPr>
        <w:spacing w:after="0" w:line="36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Have you previously been a member of a substance abuse program or support group?</w:t>
      </w:r>
      <w:r w:rsidR="00C37527" w:rsidRPr="00C37527">
        <w:rPr>
          <w:rFonts w:ascii="Times New Roman" w:eastAsia="Times New Roman" w:hAnsi="Times New Roman" w:cs="Times New Roman"/>
          <w:color w:val="000000"/>
        </w:rPr>
        <w:t xml:space="preserve"> </w:t>
      </w:r>
      <w:r w:rsidR="00C37527">
        <w:rPr>
          <w:rFonts w:ascii="Times New Roman" w:eastAsia="Times New Roman" w:hAnsi="Times New Roman" w:cs="Times New Roman"/>
          <w:color w:val="000000"/>
        </w:rPr>
        <w:tab/>
        <w:t>Yes     No</w:t>
      </w:r>
    </w:p>
    <w:p w14:paraId="369A5784" w14:textId="25EFAC35" w:rsidR="009A4D50" w:rsidRPr="005668B0" w:rsidRDefault="009A4D50" w:rsidP="00C37527">
      <w:pPr>
        <w:spacing w:after="0" w:line="36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Do you currently suffer with or have you ever suffered with an eating disorder?</w:t>
      </w:r>
      <w:r w:rsidR="00C37527" w:rsidRPr="00C37527">
        <w:rPr>
          <w:rFonts w:ascii="Times New Roman" w:eastAsia="Times New Roman" w:hAnsi="Times New Roman" w:cs="Times New Roman"/>
          <w:color w:val="000000"/>
        </w:rPr>
        <w:t xml:space="preserve"> </w:t>
      </w:r>
      <w:r w:rsidR="00C37527">
        <w:rPr>
          <w:rFonts w:ascii="Times New Roman" w:eastAsia="Times New Roman" w:hAnsi="Times New Roman" w:cs="Times New Roman"/>
          <w:color w:val="000000"/>
        </w:rPr>
        <w:tab/>
        <w:t>Yes     No</w:t>
      </w:r>
    </w:p>
    <w:p w14:paraId="439B62A5" w14:textId="42D2E358" w:rsidR="009A4D50" w:rsidRPr="005668B0" w:rsidRDefault="009A4D50" w:rsidP="00C37527">
      <w:pPr>
        <w:spacing w:after="0" w:line="36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Do you ever eat in secret?</w:t>
      </w:r>
      <w:r w:rsidR="00C37527">
        <w:rPr>
          <w:rFonts w:ascii="Times New Roman" w:eastAsia="Times New Roman" w:hAnsi="Times New Roman" w:cs="Times New Roman"/>
          <w:color w:val="000000"/>
        </w:rPr>
        <w:t xml:space="preserve"> </w:t>
      </w:r>
      <w:r w:rsidR="00C37527">
        <w:rPr>
          <w:rFonts w:ascii="Times New Roman" w:eastAsia="Times New Roman" w:hAnsi="Times New Roman" w:cs="Times New Roman"/>
          <w:color w:val="000000"/>
        </w:rPr>
        <w:tab/>
        <w:t>Yes     No</w:t>
      </w:r>
    </w:p>
    <w:p w14:paraId="6B9BC2D0" w14:textId="006872D1" w:rsidR="009A4D50" w:rsidRPr="005668B0" w:rsidRDefault="009A4D50" w:rsidP="00C37527">
      <w:pPr>
        <w:spacing w:after="0" w:line="36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Does your weight affect the way you feel about yourself?</w:t>
      </w:r>
      <w:r w:rsidR="00C37527" w:rsidRPr="00C37527">
        <w:rPr>
          <w:rFonts w:ascii="Times New Roman" w:eastAsia="Times New Roman" w:hAnsi="Times New Roman" w:cs="Times New Roman"/>
          <w:color w:val="000000"/>
        </w:rPr>
        <w:t xml:space="preserve"> </w:t>
      </w:r>
      <w:r w:rsidR="00C37527">
        <w:rPr>
          <w:rFonts w:ascii="Times New Roman" w:eastAsia="Times New Roman" w:hAnsi="Times New Roman" w:cs="Times New Roman"/>
          <w:color w:val="000000"/>
        </w:rPr>
        <w:tab/>
        <w:t>Yes     No</w:t>
      </w:r>
    </w:p>
    <w:p w14:paraId="7141D7FF" w14:textId="581F0A40" w:rsidR="009A4D50" w:rsidRPr="005668B0" w:rsidRDefault="009A4D50" w:rsidP="00C37527">
      <w:pPr>
        <w:spacing w:after="0" w:line="36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Do you believe yourself to be fat when others say you are thin?</w:t>
      </w:r>
      <w:r w:rsidR="00C37527" w:rsidRPr="00C37527">
        <w:rPr>
          <w:rFonts w:ascii="Times New Roman" w:eastAsia="Times New Roman" w:hAnsi="Times New Roman" w:cs="Times New Roman"/>
          <w:color w:val="000000"/>
        </w:rPr>
        <w:t xml:space="preserve"> </w:t>
      </w:r>
      <w:r w:rsidR="00C37527">
        <w:rPr>
          <w:rFonts w:ascii="Times New Roman" w:eastAsia="Times New Roman" w:hAnsi="Times New Roman" w:cs="Times New Roman"/>
          <w:color w:val="000000"/>
        </w:rPr>
        <w:tab/>
        <w:t>Yes     No</w:t>
      </w:r>
    </w:p>
    <w:p w14:paraId="22D8B665" w14:textId="77777777" w:rsidR="009A4D50" w:rsidRPr="00C37527" w:rsidRDefault="009A4D50" w:rsidP="009A4D50">
      <w:pPr>
        <w:spacing w:before="75" w:after="75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  <w:r w:rsidRPr="005668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Family History</w:t>
      </w:r>
    </w:p>
    <w:p w14:paraId="6ED9F776" w14:textId="566449A7" w:rsidR="009A4D50" w:rsidRPr="005668B0" w:rsidRDefault="009A4D50" w:rsidP="009A4D50">
      <w:pPr>
        <w:spacing w:before="75" w:after="75" w:line="240" w:lineRule="auto"/>
        <w:outlineLvl w:val="2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Current Marital status: (c</w:t>
      </w:r>
      <w:r w:rsidR="00C37527">
        <w:rPr>
          <w:rFonts w:ascii="Times New Roman" w:eastAsia="Times New Roman" w:hAnsi="Times New Roman" w:cs="Times New Roman"/>
          <w:color w:val="000000"/>
        </w:rPr>
        <w:t>ircle</w:t>
      </w:r>
      <w:r w:rsidRPr="005668B0">
        <w:rPr>
          <w:rFonts w:ascii="Times New Roman" w:eastAsia="Times New Roman" w:hAnsi="Times New Roman" w:cs="Times New Roman"/>
          <w:color w:val="000000"/>
        </w:rPr>
        <w:t xml:space="preserve"> one)</w:t>
      </w:r>
      <w:r w:rsidR="00C37527">
        <w:rPr>
          <w:rFonts w:ascii="Times New Roman" w:eastAsia="Times New Roman" w:hAnsi="Times New Roman" w:cs="Times New Roman"/>
          <w:color w:val="000000"/>
        </w:rPr>
        <w:t>:   Married    Separated     Divorced     Single     Widowed     Involved</w:t>
      </w:r>
    </w:p>
    <w:p w14:paraId="2428B85D" w14:textId="43B8E64F" w:rsidR="009A4D50" w:rsidRPr="005668B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Currently in a significant romantic relationship?</w:t>
      </w:r>
      <w:r w:rsidR="00C37527" w:rsidRPr="00C37527">
        <w:rPr>
          <w:rFonts w:ascii="Times New Roman" w:eastAsia="Times New Roman" w:hAnsi="Times New Roman" w:cs="Times New Roman"/>
          <w:color w:val="000000"/>
        </w:rPr>
        <w:t xml:space="preserve"> </w:t>
      </w:r>
      <w:r w:rsidR="00C37527">
        <w:rPr>
          <w:rFonts w:ascii="Times New Roman" w:eastAsia="Times New Roman" w:hAnsi="Times New Roman" w:cs="Times New Roman"/>
          <w:color w:val="000000"/>
        </w:rPr>
        <w:t>Yes     No</w:t>
      </w:r>
    </w:p>
    <w:p w14:paraId="5AE25956" w14:textId="65662211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Number of children and ages (if applicable):</w:t>
      </w:r>
      <w:r w:rsidR="00C37527">
        <w:rPr>
          <w:rFonts w:ascii="Times New Roman" w:eastAsia="Times New Roman" w:hAnsi="Times New Roman" w:cs="Times New Roman"/>
          <w:color w:val="000000"/>
        </w:rPr>
        <w:t>_____________________________________________________________</w:t>
      </w:r>
    </w:p>
    <w:p w14:paraId="1A35E615" w14:textId="20C8696E" w:rsidR="00C37527" w:rsidRDefault="00C37527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43816479" w14:textId="1C55C488" w:rsidR="00C37527" w:rsidRPr="00246B2B" w:rsidRDefault="00C37527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</w:t>
      </w:r>
    </w:p>
    <w:p w14:paraId="388A317A" w14:textId="77777777" w:rsidR="009A4D50" w:rsidRPr="005668B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2898EB1D" w14:textId="39F32A17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Who currently lives in your home?</w:t>
      </w:r>
      <w:r w:rsidRPr="00246B2B">
        <w:rPr>
          <w:rFonts w:ascii="Times New Roman" w:eastAsia="Times New Roman" w:hAnsi="Times New Roman" w:cs="Times New Roman"/>
          <w:color w:val="000000"/>
        </w:rPr>
        <w:t xml:space="preserve"> </w:t>
      </w:r>
      <w:r w:rsidR="00C37527">
        <w:rPr>
          <w:rFonts w:ascii="Times New Roman" w:eastAsia="Times New Roman" w:hAnsi="Times New Roman" w:cs="Times New Roman"/>
          <w:color w:val="000000"/>
        </w:rPr>
        <w:t>____________________________________________________________________</w:t>
      </w:r>
    </w:p>
    <w:p w14:paraId="0D80908E" w14:textId="77777777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183642F9" w14:textId="34CEC183" w:rsidR="009A4D50" w:rsidRPr="005668B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Pets?</w:t>
      </w:r>
      <w:r w:rsidR="00C37527">
        <w:rPr>
          <w:rFonts w:ascii="Times New Roman" w:eastAsia="Times New Roman" w:hAnsi="Times New Roman" w:cs="Times New Roman"/>
          <w:color w:val="000000"/>
        </w:rPr>
        <w:t xml:space="preserve"> Yes     No</w:t>
      </w:r>
    </w:p>
    <w:p w14:paraId="73DF5D16" w14:textId="538BA67A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If yes, list name and type (dog, cat, bunny, etc..)</w:t>
      </w:r>
      <w:r w:rsidR="00C37527">
        <w:rPr>
          <w:rFonts w:ascii="Times New Roman" w:eastAsia="Times New Roman" w:hAnsi="Times New Roman" w:cs="Times New Roman"/>
          <w:color w:val="000000"/>
        </w:rPr>
        <w:t xml:space="preserve"> __________________________________________________________</w:t>
      </w:r>
    </w:p>
    <w:p w14:paraId="5B030AC7" w14:textId="77777777" w:rsidR="009A4D50" w:rsidRPr="00246B2B" w:rsidRDefault="009A4D50" w:rsidP="009A4D50">
      <w:pPr>
        <w:rPr>
          <w:rFonts w:ascii="Times New Roman" w:eastAsia="Times New Roman" w:hAnsi="Times New Roman" w:cs="Times New Roman"/>
          <w:color w:val="000000"/>
        </w:rPr>
      </w:pPr>
    </w:p>
    <w:p w14:paraId="21AFDA69" w14:textId="77777777" w:rsidR="00C37527" w:rsidRDefault="00C37527" w:rsidP="009A4D50">
      <w:pPr>
        <w:spacing w:before="75" w:after="75" w:line="240" w:lineRule="auto"/>
        <w:outlineLvl w:val="2"/>
        <w:rPr>
          <w:rFonts w:ascii="Times New Roman" w:eastAsia="Times New Roman" w:hAnsi="Times New Roman" w:cs="Times New Roman"/>
          <w:color w:val="000000"/>
        </w:rPr>
      </w:pPr>
    </w:p>
    <w:p w14:paraId="1F15E777" w14:textId="77777777" w:rsidR="00C37527" w:rsidRDefault="00C37527" w:rsidP="009A4D50">
      <w:pPr>
        <w:spacing w:before="75" w:after="75" w:line="240" w:lineRule="auto"/>
        <w:outlineLvl w:val="2"/>
        <w:rPr>
          <w:rFonts w:ascii="Times New Roman" w:eastAsia="Times New Roman" w:hAnsi="Times New Roman" w:cs="Times New Roman"/>
          <w:color w:val="000000"/>
        </w:rPr>
      </w:pPr>
    </w:p>
    <w:p w14:paraId="6A3837E8" w14:textId="77777777" w:rsidR="00C37527" w:rsidRDefault="00C37527" w:rsidP="009A4D50">
      <w:pPr>
        <w:spacing w:before="75" w:after="75" w:line="240" w:lineRule="auto"/>
        <w:outlineLvl w:val="2"/>
        <w:rPr>
          <w:rFonts w:ascii="Times New Roman" w:eastAsia="Times New Roman" w:hAnsi="Times New Roman" w:cs="Times New Roman"/>
          <w:color w:val="000000"/>
        </w:rPr>
      </w:pPr>
    </w:p>
    <w:p w14:paraId="7FC626F1" w14:textId="77777777" w:rsidR="00C37527" w:rsidRDefault="00C37527" w:rsidP="009A4D50">
      <w:pPr>
        <w:spacing w:before="75" w:after="75" w:line="240" w:lineRule="auto"/>
        <w:outlineLvl w:val="2"/>
        <w:rPr>
          <w:rFonts w:ascii="Times New Roman" w:eastAsia="Times New Roman" w:hAnsi="Times New Roman" w:cs="Times New Roman"/>
          <w:color w:val="000000"/>
        </w:rPr>
      </w:pPr>
    </w:p>
    <w:p w14:paraId="1EC162D1" w14:textId="09C5AE8E" w:rsidR="009A4D50" w:rsidRPr="005668B0" w:rsidRDefault="009A4D50" w:rsidP="009A4D50">
      <w:pPr>
        <w:spacing w:before="75" w:after="75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  <w:r w:rsidRPr="005668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lastRenderedPageBreak/>
        <w:t>Employment/Education History</w:t>
      </w:r>
    </w:p>
    <w:p w14:paraId="7BF89C53" w14:textId="707A9511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Job Title:</w:t>
      </w:r>
      <w:r w:rsidR="00C80222">
        <w:rPr>
          <w:rFonts w:ascii="Times New Roman" w:eastAsia="Times New Roman" w:hAnsi="Times New Roman" w:cs="Times New Roman"/>
          <w:color w:val="000000"/>
        </w:rPr>
        <w:t xml:space="preserve"> _____________________________________________</w:t>
      </w:r>
    </w:p>
    <w:p w14:paraId="0B922965" w14:textId="77777777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2D3FD82C" w14:textId="7EC57EC1" w:rsidR="009A4D50" w:rsidRPr="00246B2B" w:rsidRDefault="009A4D50" w:rsidP="009A4D50">
      <w:pPr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Current Employer:</w:t>
      </w:r>
      <w:r w:rsidR="00C80222">
        <w:rPr>
          <w:rFonts w:ascii="Times New Roman" w:eastAsia="Times New Roman" w:hAnsi="Times New Roman" w:cs="Times New Roman"/>
          <w:color w:val="000000"/>
        </w:rPr>
        <w:t xml:space="preserve"> __________________________________________________________________________________</w:t>
      </w:r>
    </w:p>
    <w:p w14:paraId="0554CE8E" w14:textId="109247C9" w:rsidR="009A4D50" w:rsidRPr="00246B2B" w:rsidRDefault="009A4D50" w:rsidP="009A4D50">
      <w:pPr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Employment concerns (if applicable):</w:t>
      </w:r>
      <w:r w:rsidRPr="00246B2B">
        <w:rPr>
          <w:rFonts w:ascii="Times New Roman" w:eastAsia="Times New Roman" w:hAnsi="Times New Roman" w:cs="Times New Roman"/>
          <w:color w:val="000000"/>
        </w:rPr>
        <w:t xml:space="preserve"> </w:t>
      </w:r>
      <w:r w:rsidR="00C80222">
        <w:rPr>
          <w:rFonts w:ascii="Times New Roman" w:eastAsia="Times New Roman" w:hAnsi="Times New Roman" w:cs="Times New Roman"/>
          <w:color w:val="000000"/>
        </w:rPr>
        <w:t>___________________________________________________________________</w:t>
      </w:r>
    </w:p>
    <w:p w14:paraId="2184CFE7" w14:textId="10EC7C60" w:rsidR="009A4D50" w:rsidRPr="00246B2B" w:rsidRDefault="009A4D50" w:rsidP="009A4D50">
      <w:pPr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School attending (if applicable):</w:t>
      </w:r>
      <w:r w:rsidR="00C80222">
        <w:rPr>
          <w:rFonts w:ascii="Times New Roman" w:eastAsia="Times New Roman" w:hAnsi="Times New Roman" w:cs="Times New Roman"/>
          <w:color w:val="000000"/>
        </w:rPr>
        <w:t xml:space="preserve"> _______________________________________________________________________</w:t>
      </w:r>
    </w:p>
    <w:p w14:paraId="53221921" w14:textId="23CEC0CF" w:rsidR="009A4D50" w:rsidRPr="00246B2B" w:rsidRDefault="009A4D50" w:rsidP="009A4D50">
      <w:pPr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Degree (if applicable):</w:t>
      </w:r>
      <w:r w:rsidR="00C80222"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</w:t>
      </w:r>
    </w:p>
    <w:p w14:paraId="5E2AF5CE" w14:textId="641EEE66" w:rsidR="009A4D50" w:rsidRPr="005668B0" w:rsidRDefault="009A4D50" w:rsidP="009A4D50">
      <w:pPr>
        <w:spacing w:before="75" w:after="75" w:line="240" w:lineRule="auto"/>
        <w:outlineLvl w:val="2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668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Other</w:t>
      </w:r>
      <w:r w:rsidR="00C8022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:</w:t>
      </w:r>
    </w:p>
    <w:p w14:paraId="3124D27A" w14:textId="0A370AFB" w:rsidR="009A4D50" w:rsidRPr="005668B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Have you ever been arrested?</w:t>
      </w:r>
      <w:r w:rsidR="00630D56">
        <w:rPr>
          <w:rFonts w:ascii="Times New Roman" w:eastAsia="Times New Roman" w:hAnsi="Times New Roman" w:cs="Times New Roman"/>
          <w:color w:val="000000"/>
        </w:rPr>
        <w:t xml:space="preserve"> </w:t>
      </w:r>
      <w:r w:rsidR="00630D56">
        <w:rPr>
          <w:rFonts w:ascii="Times New Roman" w:eastAsia="Times New Roman" w:hAnsi="Times New Roman" w:cs="Times New Roman"/>
          <w:color w:val="000000"/>
        </w:rPr>
        <w:tab/>
        <w:t>Yes     No</w:t>
      </w:r>
    </w:p>
    <w:p w14:paraId="2463C4F0" w14:textId="77777777" w:rsidR="00630D56" w:rsidRPr="00246B2B" w:rsidRDefault="00630D56" w:rsidP="00630D5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If yes, please describe the charges and outcome:</w:t>
      </w:r>
      <w:r w:rsidRPr="00246B2B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5AC05219" w14:textId="77777777" w:rsidR="00630D56" w:rsidRDefault="00630D56" w:rsidP="00630D5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1F1A7E0C" w14:textId="77777777" w:rsidR="00630D56" w:rsidRDefault="00630D56" w:rsidP="00630D5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56625A97" w14:textId="77777777" w:rsidR="00630D56" w:rsidRPr="00246B2B" w:rsidRDefault="00630D56" w:rsidP="00630D5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6636B718" w14:textId="77777777" w:rsidR="009A4D50" w:rsidRPr="00246B2B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EA3917"/>
        </w:rPr>
      </w:pPr>
    </w:p>
    <w:p w14:paraId="5C1AF713" w14:textId="76DAEF32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Do you currently have an assigned probation officer AND/OR social worker for any reason?</w:t>
      </w:r>
      <w:r w:rsidR="00630D56">
        <w:rPr>
          <w:rFonts w:ascii="Times New Roman" w:eastAsia="Times New Roman" w:hAnsi="Times New Roman" w:cs="Times New Roman"/>
          <w:color w:val="000000"/>
        </w:rPr>
        <w:t xml:space="preserve">      Yes     No</w:t>
      </w:r>
    </w:p>
    <w:p w14:paraId="48175A48" w14:textId="42EF6595" w:rsidR="00792FE1" w:rsidRDefault="00792FE1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518CE68" w14:textId="5D4376B3" w:rsidR="00792FE1" w:rsidRDefault="00792FE1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Have you ever been a victim of a crime? </w:t>
      </w:r>
      <w:r>
        <w:rPr>
          <w:rFonts w:ascii="Times New Roman" w:eastAsia="Times New Roman" w:hAnsi="Times New Roman" w:cs="Times New Roman"/>
          <w:color w:val="000000"/>
        </w:rPr>
        <w:tab/>
        <w:t>Yes     No</w:t>
      </w:r>
    </w:p>
    <w:p w14:paraId="002D8F37" w14:textId="6EDBF0D1" w:rsidR="00792FE1" w:rsidRDefault="00792FE1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06B278D8" w14:textId="6F5FA482" w:rsidR="00792FE1" w:rsidRDefault="00792FE1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If yes, please explain: </w:t>
      </w:r>
    </w:p>
    <w:p w14:paraId="4337141D" w14:textId="77777777" w:rsidR="00792FE1" w:rsidRDefault="00792FE1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C27E62A" w14:textId="77777777" w:rsidR="00792FE1" w:rsidRDefault="00792FE1" w:rsidP="00792FE1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21B5C72E" w14:textId="77777777" w:rsidR="00792FE1" w:rsidRDefault="00792FE1" w:rsidP="00792FE1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4C15E3C4" w14:textId="55A6F52B" w:rsidR="00630D56" w:rsidRPr="005668B0" w:rsidRDefault="00792FE1" w:rsidP="00792FE1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50046125" w14:textId="381F5225" w:rsidR="009A4D50" w:rsidRPr="005668B0" w:rsidRDefault="009A4D50" w:rsidP="009A4D50">
      <w:pPr>
        <w:spacing w:after="75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 </w:t>
      </w:r>
    </w:p>
    <w:p w14:paraId="19AC1783" w14:textId="163A3098" w:rsidR="009A4D50" w:rsidRDefault="00630D56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Please list any other information not listed on this form that you feel is important to my working with you:</w:t>
      </w:r>
    </w:p>
    <w:p w14:paraId="759C90F1" w14:textId="77777777" w:rsidR="00630D56" w:rsidRDefault="00630D56" w:rsidP="00630D5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127175A0" w14:textId="77777777" w:rsidR="00630D56" w:rsidRDefault="00630D56" w:rsidP="00630D5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25BA2935" w14:textId="77777777" w:rsidR="00630D56" w:rsidRPr="00246B2B" w:rsidRDefault="00630D56" w:rsidP="00630D5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5166F39C" w14:textId="77777777" w:rsidR="00630D56" w:rsidRPr="00246B2B" w:rsidRDefault="00630D56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7A0EBED3" w14:textId="71CBA4ED" w:rsidR="009A4D50" w:rsidRDefault="009A4D50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668B0">
        <w:rPr>
          <w:rFonts w:ascii="Times New Roman" w:eastAsia="Times New Roman" w:hAnsi="Times New Roman" w:cs="Times New Roman"/>
          <w:color w:val="000000"/>
        </w:rPr>
        <w:t>Briefly state why you are seeking therapy:</w:t>
      </w:r>
    </w:p>
    <w:p w14:paraId="3AAFE616" w14:textId="77777777" w:rsidR="00630D56" w:rsidRDefault="00630D56" w:rsidP="00630D5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091A9DBB" w14:textId="77777777" w:rsidR="00630D56" w:rsidRDefault="00630D56" w:rsidP="00630D5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5D21CA33" w14:textId="77777777" w:rsidR="00630D56" w:rsidRPr="00246B2B" w:rsidRDefault="00630D56" w:rsidP="00630D5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__________________________________________________________________________________________________</w:t>
      </w:r>
    </w:p>
    <w:p w14:paraId="2C830DA9" w14:textId="77777777" w:rsidR="00630D56" w:rsidRPr="005668B0" w:rsidRDefault="00630D56" w:rsidP="009A4D50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19D85E98" w14:textId="77777777" w:rsidR="00AB1F12" w:rsidRPr="009A4D50" w:rsidRDefault="00AB1F12" w:rsidP="009A4D50"/>
    <w:p w14:paraId="6BC6747B" w14:textId="77777777" w:rsidR="00AB1F12" w:rsidRPr="009A4D50" w:rsidRDefault="00AB1F12" w:rsidP="009A4D50"/>
    <w:p w14:paraId="4AB0AF8F" w14:textId="77777777" w:rsidR="00AB1F12" w:rsidRPr="00246B2B" w:rsidRDefault="00AB1F12">
      <w:pPr>
        <w:rPr>
          <w:rFonts w:ascii="Times New Roman" w:hAnsi="Times New Roman" w:cs="Times New Roman"/>
        </w:rPr>
      </w:pPr>
    </w:p>
    <w:sectPr w:rsidR="00AB1F12" w:rsidRPr="00246B2B" w:rsidSect="001D258F">
      <w:headerReference w:type="default" r:id="rId6"/>
      <w:footerReference w:type="default" r:id="rId7"/>
      <w:pgSz w:w="12240" w:h="15840"/>
      <w:pgMar w:top="1530" w:right="720" w:bottom="720" w:left="720" w:header="81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D642C" w14:textId="77777777" w:rsidR="007F0FB3" w:rsidRDefault="007F0FB3" w:rsidP="002E061B">
      <w:pPr>
        <w:spacing w:after="0" w:line="240" w:lineRule="auto"/>
      </w:pPr>
      <w:r>
        <w:separator/>
      </w:r>
    </w:p>
  </w:endnote>
  <w:endnote w:type="continuationSeparator" w:id="0">
    <w:p w14:paraId="46B41613" w14:textId="77777777" w:rsidR="007F0FB3" w:rsidRDefault="007F0FB3" w:rsidP="002E06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5CF4F" w14:textId="1619669A" w:rsidR="00D24C16" w:rsidRPr="00D24C16" w:rsidRDefault="00D24C16" w:rsidP="005F02E6">
    <w:pPr>
      <w:spacing w:after="0"/>
      <w:jc w:val="center"/>
      <w:rPr>
        <w:rFonts w:ascii="Times New Roman" w:hAnsi="Times New Roman" w:cs="Times New Roman"/>
      </w:rPr>
    </w:pPr>
    <w:r w:rsidRPr="00B86F35">
      <w:rPr>
        <w:rFonts w:ascii="Times New Roman" w:hAnsi="Times New Roman" w:cs="Times New Roman"/>
      </w:rPr>
      <w:t>5700 Lake Worth Rd, Suite 112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Pr="00B86F35">
      <w:rPr>
        <w:rFonts w:ascii="Times New Roman" w:hAnsi="Times New Roman" w:cs="Times New Roman"/>
      </w:rPr>
      <w:t>Greenacres, FL 33463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Pr="00B86F35">
      <w:rPr>
        <w:rFonts w:ascii="Times New Roman" w:hAnsi="Times New Roman" w:cs="Times New Roman"/>
      </w:rPr>
      <w:t>561-254-22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6F596" w14:textId="77777777" w:rsidR="007F0FB3" w:rsidRDefault="007F0FB3" w:rsidP="002E061B">
      <w:pPr>
        <w:spacing w:after="0" w:line="240" w:lineRule="auto"/>
      </w:pPr>
      <w:r>
        <w:separator/>
      </w:r>
    </w:p>
  </w:footnote>
  <w:footnote w:type="continuationSeparator" w:id="0">
    <w:p w14:paraId="6F37AAD2" w14:textId="77777777" w:rsidR="007F0FB3" w:rsidRDefault="007F0FB3" w:rsidP="002E06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3B701" w14:textId="31FE7317" w:rsidR="002E061B" w:rsidRDefault="002E061B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991FA2C" wp14:editId="38D156B0">
          <wp:simplePos x="0" y="0"/>
          <wp:positionH relativeFrom="column">
            <wp:posOffset>2195195</wp:posOffset>
          </wp:positionH>
          <wp:positionV relativeFrom="paragraph">
            <wp:posOffset>-371158</wp:posOffset>
          </wp:positionV>
          <wp:extent cx="2529840" cy="817245"/>
          <wp:effectExtent l="0" t="0" r="3810" b="1905"/>
          <wp:wrapTight wrapText="bothSides">
            <wp:wrapPolygon edited="0">
              <wp:start x="0" y="0"/>
              <wp:lineTo x="0" y="21147"/>
              <wp:lineTo x="21470" y="21147"/>
              <wp:lineTo x="21470" y="0"/>
              <wp:lineTo x="0" y="0"/>
            </wp:wrapPolygon>
          </wp:wrapTight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9840" cy="817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jCysLA0NjA3MbFU0lEKTi0uzszPAykwqgUAe/h4LiwAAAA="/>
  </w:docVars>
  <w:rsids>
    <w:rsidRoot w:val="00AB1F12"/>
    <w:rsid w:val="00091F49"/>
    <w:rsid w:val="001D258F"/>
    <w:rsid w:val="00246B2B"/>
    <w:rsid w:val="002E061B"/>
    <w:rsid w:val="00302D3E"/>
    <w:rsid w:val="004A1761"/>
    <w:rsid w:val="005936DA"/>
    <w:rsid w:val="005F02E6"/>
    <w:rsid w:val="00630D56"/>
    <w:rsid w:val="00656CD4"/>
    <w:rsid w:val="00792FE1"/>
    <w:rsid w:val="007F0FB3"/>
    <w:rsid w:val="009A4D50"/>
    <w:rsid w:val="009E5750"/>
    <w:rsid w:val="00AB1F12"/>
    <w:rsid w:val="00B81E7B"/>
    <w:rsid w:val="00C37527"/>
    <w:rsid w:val="00C80222"/>
    <w:rsid w:val="00D24C16"/>
    <w:rsid w:val="00E12177"/>
    <w:rsid w:val="00E6740B"/>
    <w:rsid w:val="00EB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91CDF"/>
  <w15:chartTrackingRefBased/>
  <w15:docId w15:val="{D7FC55FD-91EA-43D7-A6BF-2CCE3801D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F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6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61B"/>
  </w:style>
  <w:style w:type="paragraph" w:styleId="Footer">
    <w:name w:val="footer"/>
    <w:basedOn w:val="Normal"/>
    <w:link w:val="FooterChar"/>
    <w:uiPriority w:val="99"/>
    <w:unhideWhenUsed/>
    <w:rsid w:val="002E06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6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99</Words>
  <Characters>5126</Characters>
  <Application>Microsoft Office Word</Application>
  <DocSecurity>0</DocSecurity>
  <Lines>42</Lines>
  <Paragraphs>12</Paragraphs>
  <ScaleCrop>false</ScaleCrop>
  <Company/>
  <LinksUpToDate>false</LinksUpToDate>
  <CharactersWithSpaces>6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Brugger</dc:creator>
  <cp:keywords/>
  <dc:description/>
  <cp:lastModifiedBy>Jennifer Brugger</cp:lastModifiedBy>
  <cp:revision>6</cp:revision>
  <dcterms:created xsi:type="dcterms:W3CDTF">2021-07-25T21:49:00Z</dcterms:created>
  <dcterms:modified xsi:type="dcterms:W3CDTF">2021-08-19T19:45:00Z</dcterms:modified>
</cp:coreProperties>
</file>